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3D3FB60C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547DED">
        <w:rPr>
          <w:rFonts w:ascii="Arial" w:hAnsi="Arial" w:cs="Arial"/>
          <w:highlight w:val="yellow"/>
        </w:rPr>
        <w:t>Gale Literature Criticism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2F47CE0A" w14:textId="01B6CC8D" w:rsidR="00924059" w:rsidRPr="004C287D" w:rsidRDefault="00385965" w:rsidP="009240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m medieval works to modern poetry, deepen your understanding with Gale Literature Criticism. </w:t>
            </w:r>
            <w:r w:rsidR="0092405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77777777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6E9DCBBA" w:rsidR="00651913" w:rsidRPr="004C287D" w:rsidRDefault="00DC1CB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 course causing angst? Gale Literature Criticism brings award-winning resources together to help you succeed.</w:t>
            </w:r>
            <w:r>
              <w:rPr>
                <w:rFonts w:ascii="Arial" w:hAnsi="Arial" w:cs="Arial"/>
              </w:rPr>
              <w:t xml:space="preserve"> </w:t>
            </w:r>
            <w:r w:rsidR="008218E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509C234B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22A1AFFB" w14:textId="4FC81A3D" w:rsidR="00E277DE" w:rsidRPr="00651913" w:rsidRDefault="00E277DE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356665C5" w:rsidR="00752016" w:rsidRPr="004C287D" w:rsidRDefault="000D0A2C" w:rsidP="00752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isual search tools make literature research easy and productive. Gale Literature Criticism is designed for you.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2004A2D7" w:rsidR="001C1C32" w:rsidRPr="004C287D" w:rsidRDefault="00D86102" w:rsidP="001C1C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ain deeper insights into modern and historical works, in every region, era, and genre, with Gale Literature Criticism. </w:t>
            </w:r>
            <w:r w:rsidR="001C1C32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4FDD5E04" w14:textId="2B1B9D5A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5C5C5BBD" w:rsidR="00F77A14" w:rsidRPr="004C287D" w:rsidRDefault="00C61F72" w:rsidP="00F77A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le Literature Criticism brings you award-winning resources to support college literature learners.</w:t>
            </w:r>
            <w:r w:rsidR="0066604D">
              <w:rPr>
                <w:rFonts w:ascii="Arial" w:eastAsia="Times New Roman" w:hAnsi="Arial" w:cs="Arial"/>
                <w:bCs/>
              </w:rPr>
              <w:t xml:space="preserve"> </w:t>
            </w:r>
            <w:r w:rsidR="00F77A14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502EEA86" w14:textId="2774D686" w:rsidR="00880CBC" w:rsidRDefault="00880CBC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A34103F" w14:textId="274654C6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6A5682">
              <w:rPr>
                <w:rFonts w:ascii="Arial" w:hAnsi="Arial" w:cs="Arial"/>
              </w:rPr>
              <w:t>2</w:t>
            </w:r>
          </w:p>
          <w:p w14:paraId="74BAFB0F" w14:textId="6E7C9ED8" w:rsidR="00C30AD5" w:rsidRPr="00651913" w:rsidRDefault="00C30AD5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A5682">
              <w:rPr>
                <w:rFonts w:ascii="Arial" w:hAnsi="Arial" w:cs="Arial"/>
              </w:rPr>
              <w:t>3</w:t>
            </w: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041B2538" w:rsidR="00F13E2D" w:rsidRPr="004C287D" w:rsidRDefault="00D43981" w:rsidP="00F13E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over rare content—diaries, letters, reviews, and more—and enrich your lit studies with Gale Literature Criticism.</w:t>
            </w:r>
            <w:r w:rsidRPr="00415630">
              <w:rPr>
                <w:rFonts w:ascii="Arial" w:hAnsi="Arial" w:cs="Arial"/>
              </w:rPr>
              <w:t xml:space="preserve"> </w:t>
            </w:r>
            <w:r w:rsidR="00F13E2D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5A424157" w14:textId="1BCC2FD6" w:rsidR="005B6002" w:rsidRDefault="00880CBC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5B6002">
              <w:rPr>
                <w:rFonts w:ascii="Arial" w:hAnsi="Arial" w:cs="Arial"/>
              </w:rPr>
              <w:t>mage 2</w:t>
            </w:r>
          </w:p>
          <w:p w14:paraId="0AB5B175" w14:textId="223513DF" w:rsidR="005B6002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73E84E8B" w:rsidR="00FB2F39" w:rsidRPr="004C287D" w:rsidRDefault="00F206AA" w:rsidP="00FB2F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ve into unparalleled topic pages focused on literary topics, movements, and themes in Gale Literature Criticism</w:t>
            </w:r>
            <w:r w:rsidR="003961BF" w:rsidRPr="00415630">
              <w:rPr>
                <w:rFonts w:ascii="Arial" w:eastAsia="Times New Roman" w:hAnsi="Arial" w:cs="Arial"/>
                <w:bCs/>
              </w:rPr>
              <w:t xml:space="preserve">. </w:t>
            </w:r>
            <w:r w:rsidR="00FB2F3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12EEFB8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40AF490D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482AA6E2" w14:textId="77777777" w:rsidTr="00651913">
        <w:tc>
          <w:tcPr>
            <w:tcW w:w="440" w:type="dxa"/>
          </w:tcPr>
          <w:p w14:paraId="4A01B5BD" w14:textId="4108418F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32" w:type="dxa"/>
          </w:tcPr>
          <w:p w14:paraId="3EA60314" w14:textId="6DF5EA7F" w:rsidR="00F13E2D" w:rsidRPr="004C287D" w:rsidRDefault="00440B1F" w:rsidP="00967F28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bCs/>
              </w:rPr>
              <w:t xml:space="preserve">Where can you find rich, hand-curated commentary on authors, works, and topics? Gale Literature Criticism. </w:t>
            </w:r>
            <w:r w:rsidR="004C287D" w:rsidRPr="004C287D">
              <w:rPr>
                <w:rFonts w:ascii="Arial" w:hAnsi="Arial" w:cs="Arial"/>
                <w:highlight w:val="yellow"/>
              </w:rPr>
              <w:t>&lt;link to your library’s acce</w:t>
            </w:r>
            <w:r w:rsidR="004C287D" w:rsidRPr="00967F28">
              <w:rPr>
                <w:rFonts w:ascii="Arial" w:hAnsi="Arial" w:cs="Arial"/>
                <w:highlight w:val="yellow"/>
              </w:rPr>
              <w:t>ss&gt;</w:t>
            </w:r>
          </w:p>
        </w:tc>
        <w:tc>
          <w:tcPr>
            <w:tcW w:w="1072" w:type="dxa"/>
          </w:tcPr>
          <w:p w14:paraId="4864749C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50DA5B5D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1D0F3EE" w14:textId="63EFDEB1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80544C" w:rsidRPr="00651913" w14:paraId="3E89BA3F" w14:textId="77777777" w:rsidTr="00651913">
        <w:tc>
          <w:tcPr>
            <w:tcW w:w="440" w:type="dxa"/>
          </w:tcPr>
          <w:p w14:paraId="5614B808" w14:textId="14804F47" w:rsidR="0080544C" w:rsidRDefault="00BA379E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</w:t>
            </w:r>
          </w:p>
        </w:tc>
        <w:tc>
          <w:tcPr>
            <w:tcW w:w="6932" w:type="dxa"/>
          </w:tcPr>
          <w:p w14:paraId="73E4EF88" w14:textId="53DE94C7" w:rsidR="0080544C" w:rsidRDefault="00BA379E" w:rsidP="004C287D">
            <w:pPr>
              <w:rPr>
                <w:rFonts w:ascii="Arial" w:eastAsia="Times New Roman" w:hAnsi="Arial" w:cs="Arial"/>
                <w:bCs/>
              </w:rPr>
            </w:pPr>
            <w:r>
              <w:rPr>
                <w:rFonts w:ascii="Arial" w:hAnsi="Arial" w:cs="Arial"/>
              </w:rPr>
              <w:t>Gale Literature Criticism gives you greater insights and diverse viewpoints. Dig deeper.</w:t>
            </w:r>
            <w:r w:rsidR="00D01F0C" w:rsidRPr="004C287D">
              <w:rPr>
                <w:rFonts w:ascii="Arial" w:hAnsi="Arial" w:cs="Arial"/>
                <w:highlight w:val="yellow"/>
              </w:rPr>
              <w:t xml:space="preserve"> </w:t>
            </w:r>
            <w:r w:rsidR="00D01F0C" w:rsidRPr="004C287D">
              <w:rPr>
                <w:rFonts w:ascii="Arial" w:hAnsi="Arial" w:cs="Arial"/>
                <w:highlight w:val="yellow"/>
              </w:rPr>
              <w:t>&lt;link to your library’s acce</w:t>
            </w:r>
            <w:r w:rsidR="00D01F0C" w:rsidRPr="00967F28">
              <w:rPr>
                <w:rFonts w:ascii="Arial" w:hAnsi="Arial" w:cs="Arial"/>
                <w:highlight w:val="yellow"/>
              </w:rPr>
              <w:t>ss&gt;</w:t>
            </w:r>
          </w:p>
        </w:tc>
        <w:tc>
          <w:tcPr>
            <w:tcW w:w="1072" w:type="dxa"/>
          </w:tcPr>
          <w:p w14:paraId="10D43101" w14:textId="77777777" w:rsidR="00D01F0C" w:rsidRDefault="00D01F0C" w:rsidP="00D01F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C63270" w14:textId="3768BA8C" w:rsidR="0080544C" w:rsidRDefault="00D01F0C" w:rsidP="00D01F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  <w:bookmarkStart w:id="0" w:name="_GoBack"/>
            <w:bookmarkEnd w:id="0"/>
          </w:p>
        </w:tc>
      </w:tr>
      <w:tr w:rsidR="0096473B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AB1908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10E63D38" w:rsidR="0096473B" w:rsidRPr="00651913" w:rsidRDefault="007C172B" w:rsidP="007C172B">
            <w:pPr>
              <w:rPr>
                <w:rFonts w:ascii="Arial" w:hAnsi="Arial" w:cs="Arial"/>
              </w:rPr>
            </w:pPr>
            <w:r w:rsidRPr="007C172B">
              <w:rPr>
                <w:rFonts w:ascii="Arial" w:hAnsi="Arial" w:cs="Arial"/>
              </w:rPr>
              <w:t>Award-winning support for college lit students with Gale Literature Criticism.</w:t>
            </w:r>
            <w:r w:rsidR="00466359">
              <w:rPr>
                <w:rFonts w:ascii="Arial" w:hAnsi="Arial" w:cs="Arial"/>
              </w:rPr>
              <w:t xml:space="preserve"> </w:t>
            </w:r>
            <w:r w:rsidR="0096473B">
              <w:rPr>
                <w:rFonts w:ascii="Arial" w:hAnsi="Arial" w:cs="Arial"/>
              </w:rPr>
              <w:t>Link in bio!</w:t>
            </w:r>
            <w:r w:rsidR="0096473B" w:rsidRPr="00651913">
              <w:rPr>
                <w:rFonts w:ascii="Arial" w:hAnsi="Arial" w:cs="Arial"/>
              </w:rPr>
              <w:t xml:space="preserve"> </w:t>
            </w:r>
            <w:r w:rsidR="0096473B" w:rsidRPr="00651913">
              <w:rPr>
                <w:rFonts w:ascii="Arial" w:hAnsi="Arial" w:cs="Arial"/>
                <w:highlight w:val="yellow"/>
              </w:rPr>
              <w:t>&lt;</w:t>
            </w:r>
            <w:r w:rsidR="0096473B">
              <w:rPr>
                <w:rFonts w:ascii="Arial" w:hAnsi="Arial" w:cs="Arial"/>
                <w:highlight w:val="yellow"/>
              </w:rPr>
              <w:t>we suggest adding a temporary link in your bio for easy access</w:t>
            </w:r>
            <w:r w:rsidR="0096473B" w:rsidRPr="00651913">
              <w:rPr>
                <w:rFonts w:ascii="Arial" w:hAnsi="Arial" w:cs="Arial"/>
                <w:highlight w:val="yellow"/>
              </w:rPr>
              <w:t>&gt;</w:t>
            </w:r>
          </w:p>
          <w:p w14:paraId="080A1336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AB1908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4BFEC639" w:rsidR="0096473B" w:rsidRPr="00420627" w:rsidRDefault="003E1F1B" w:rsidP="001031B8">
            <w:pPr>
              <w:rPr>
                <w:rFonts w:ascii="Arial" w:hAnsi="Arial" w:cs="Arial"/>
              </w:rPr>
            </w:pPr>
            <w:r w:rsidRPr="003E1F1B">
              <w:rPr>
                <w:rFonts w:ascii="Arial" w:hAnsi="Arial" w:cs="Arial"/>
              </w:rPr>
              <w:t>Gale Literature Criticism connects you to authors, works, and topics spanning the globe.</w:t>
            </w:r>
            <w:r>
              <w:rPr>
                <w:rFonts w:ascii="Arial" w:hAnsi="Arial" w:cs="Arial"/>
              </w:rPr>
              <w:t xml:space="preserve"> </w:t>
            </w:r>
            <w:r w:rsidR="00420627" w:rsidRPr="00420627">
              <w:rPr>
                <w:rFonts w:ascii="Arial" w:hAnsi="Arial" w:cs="Arial"/>
              </w:rPr>
              <w:t xml:space="preserve">Link in bio! </w:t>
            </w:r>
            <w:r w:rsidR="00420627"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072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AB1908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122E7EEA" w:rsidR="0096473B" w:rsidRPr="00651913" w:rsidRDefault="00AC04DE" w:rsidP="00AB1908">
            <w:pPr>
              <w:rPr>
                <w:rFonts w:ascii="Arial" w:hAnsi="Arial" w:cs="Arial"/>
              </w:rPr>
            </w:pPr>
            <w:r w:rsidRPr="00AC04DE">
              <w:rPr>
                <w:rFonts w:ascii="Arial" w:hAnsi="Arial" w:cs="Arial"/>
              </w:rPr>
              <w:t>. . . starts here. Gale Literature Criticism supports learning in all aspects of the humanities</w:t>
            </w:r>
            <w:r w:rsidR="007E6652" w:rsidRPr="00415630">
              <w:rPr>
                <w:rFonts w:ascii="Arial" w:hAnsi="Arial" w:cs="Arial"/>
              </w:rPr>
              <w:t>.</w:t>
            </w:r>
            <w:r w:rsidR="007E6652">
              <w:rPr>
                <w:rFonts w:ascii="Arial" w:hAnsi="Arial" w:cs="Arial"/>
              </w:rPr>
              <w:t xml:space="preserve"> </w:t>
            </w:r>
            <w:r w:rsidR="00EF011B" w:rsidRPr="00420627">
              <w:rPr>
                <w:rFonts w:ascii="Arial" w:hAnsi="Arial" w:cs="Arial"/>
              </w:rPr>
              <w:t xml:space="preserve">Link in bio! </w:t>
            </w:r>
            <w:r w:rsidR="00EF011B"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80488" w14:textId="77777777" w:rsidR="00D52C93" w:rsidRDefault="00D52C93" w:rsidP="00412AF9">
      <w:pPr>
        <w:spacing w:after="0" w:line="240" w:lineRule="auto"/>
      </w:pPr>
      <w:r>
        <w:separator/>
      </w:r>
    </w:p>
  </w:endnote>
  <w:endnote w:type="continuationSeparator" w:id="0">
    <w:p w14:paraId="4B404BEB" w14:textId="77777777" w:rsidR="00D52C93" w:rsidRDefault="00D52C9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B96FF" w14:textId="77777777" w:rsidR="00D52C93" w:rsidRDefault="00D52C93" w:rsidP="00412AF9">
      <w:pPr>
        <w:spacing w:after="0" w:line="240" w:lineRule="auto"/>
      </w:pPr>
      <w:r>
        <w:separator/>
      </w:r>
    </w:p>
  </w:footnote>
  <w:footnote w:type="continuationSeparator" w:id="0">
    <w:p w14:paraId="59520E41" w14:textId="77777777" w:rsidR="00D52C93" w:rsidRDefault="00D52C9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2389E599" w:rsidR="00412AF9" w:rsidRDefault="00547DE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3E1C799" wp14:editId="744DC90F">
          <wp:simplePos x="0" y="0"/>
          <wp:positionH relativeFrom="column">
            <wp:posOffset>4320540</wp:posOffset>
          </wp:positionH>
          <wp:positionV relativeFrom="paragraph">
            <wp:posOffset>-11430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1" name="Picture 1" descr="Gale Literature Criticism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ale Literature Criticism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7C39D86C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625E9"/>
    <w:rsid w:val="000D0A2C"/>
    <w:rsid w:val="000D7090"/>
    <w:rsid w:val="000F576C"/>
    <w:rsid w:val="000F6AC8"/>
    <w:rsid w:val="001031B8"/>
    <w:rsid w:val="001301CD"/>
    <w:rsid w:val="001306EB"/>
    <w:rsid w:val="001345F1"/>
    <w:rsid w:val="00144EBB"/>
    <w:rsid w:val="00150FCA"/>
    <w:rsid w:val="001529E3"/>
    <w:rsid w:val="001851EA"/>
    <w:rsid w:val="00191C2B"/>
    <w:rsid w:val="00192B59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A27C5"/>
    <w:rsid w:val="002A382E"/>
    <w:rsid w:val="002B0B32"/>
    <w:rsid w:val="002B5052"/>
    <w:rsid w:val="002C1BED"/>
    <w:rsid w:val="002E2723"/>
    <w:rsid w:val="002E3EA7"/>
    <w:rsid w:val="002E7048"/>
    <w:rsid w:val="002F5732"/>
    <w:rsid w:val="003028AD"/>
    <w:rsid w:val="0030696A"/>
    <w:rsid w:val="00317BD9"/>
    <w:rsid w:val="00323339"/>
    <w:rsid w:val="00354CB8"/>
    <w:rsid w:val="00355A0B"/>
    <w:rsid w:val="00362273"/>
    <w:rsid w:val="00364985"/>
    <w:rsid w:val="003727B9"/>
    <w:rsid w:val="00373AFA"/>
    <w:rsid w:val="00375E0A"/>
    <w:rsid w:val="00380054"/>
    <w:rsid w:val="00385965"/>
    <w:rsid w:val="003961BF"/>
    <w:rsid w:val="003A266D"/>
    <w:rsid w:val="003A6F7E"/>
    <w:rsid w:val="003B3A74"/>
    <w:rsid w:val="003C5AC7"/>
    <w:rsid w:val="003C7136"/>
    <w:rsid w:val="003D0C2D"/>
    <w:rsid w:val="003E1F1B"/>
    <w:rsid w:val="003F6206"/>
    <w:rsid w:val="00412AF9"/>
    <w:rsid w:val="00420627"/>
    <w:rsid w:val="00440B1F"/>
    <w:rsid w:val="00444F42"/>
    <w:rsid w:val="0045701F"/>
    <w:rsid w:val="004577D2"/>
    <w:rsid w:val="004616A6"/>
    <w:rsid w:val="00466359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6028F7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5682"/>
    <w:rsid w:val="006C7534"/>
    <w:rsid w:val="006F324A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218E6"/>
    <w:rsid w:val="00827D0B"/>
    <w:rsid w:val="00843E94"/>
    <w:rsid w:val="00851713"/>
    <w:rsid w:val="00875A12"/>
    <w:rsid w:val="008767F8"/>
    <w:rsid w:val="00880CBC"/>
    <w:rsid w:val="008A55D9"/>
    <w:rsid w:val="008E2967"/>
    <w:rsid w:val="008E6580"/>
    <w:rsid w:val="008F4FAE"/>
    <w:rsid w:val="00900275"/>
    <w:rsid w:val="00900583"/>
    <w:rsid w:val="00904643"/>
    <w:rsid w:val="00904DA6"/>
    <w:rsid w:val="0091351B"/>
    <w:rsid w:val="0092060C"/>
    <w:rsid w:val="009223A9"/>
    <w:rsid w:val="00924059"/>
    <w:rsid w:val="00930E2B"/>
    <w:rsid w:val="00931985"/>
    <w:rsid w:val="00951A2D"/>
    <w:rsid w:val="0096473B"/>
    <w:rsid w:val="00965073"/>
    <w:rsid w:val="00967F28"/>
    <w:rsid w:val="009844BA"/>
    <w:rsid w:val="00987F12"/>
    <w:rsid w:val="00994AC9"/>
    <w:rsid w:val="009E10A5"/>
    <w:rsid w:val="00A06659"/>
    <w:rsid w:val="00A16B59"/>
    <w:rsid w:val="00A239CC"/>
    <w:rsid w:val="00A52309"/>
    <w:rsid w:val="00A66230"/>
    <w:rsid w:val="00AC04DE"/>
    <w:rsid w:val="00AC1DC7"/>
    <w:rsid w:val="00AD63E0"/>
    <w:rsid w:val="00AE5CF3"/>
    <w:rsid w:val="00AE65CB"/>
    <w:rsid w:val="00AF45DF"/>
    <w:rsid w:val="00B2197E"/>
    <w:rsid w:val="00B30F79"/>
    <w:rsid w:val="00B36D21"/>
    <w:rsid w:val="00B3701B"/>
    <w:rsid w:val="00B37EE8"/>
    <w:rsid w:val="00B536DD"/>
    <w:rsid w:val="00B72104"/>
    <w:rsid w:val="00B93F56"/>
    <w:rsid w:val="00B96B1E"/>
    <w:rsid w:val="00BA379E"/>
    <w:rsid w:val="00BB77ED"/>
    <w:rsid w:val="00BC5E7F"/>
    <w:rsid w:val="00BE3614"/>
    <w:rsid w:val="00C1714C"/>
    <w:rsid w:val="00C17563"/>
    <w:rsid w:val="00C3011B"/>
    <w:rsid w:val="00C30AD5"/>
    <w:rsid w:val="00C42020"/>
    <w:rsid w:val="00C612DA"/>
    <w:rsid w:val="00C61F72"/>
    <w:rsid w:val="00C61F8F"/>
    <w:rsid w:val="00C75D72"/>
    <w:rsid w:val="00C875F4"/>
    <w:rsid w:val="00C90521"/>
    <w:rsid w:val="00C974F5"/>
    <w:rsid w:val="00CB388F"/>
    <w:rsid w:val="00CD137F"/>
    <w:rsid w:val="00CE2771"/>
    <w:rsid w:val="00CE62D1"/>
    <w:rsid w:val="00CE66DF"/>
    <w:rsid w:val="00CF3206"/>
    <w:rsid w:val="00CF4F8C"/>
    <w:rsid w:val="00D01F0C"/>
    <w:rsid w:val="00D107BC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C1CBD"/>
    <w:rsid w:val="00DD10BE"/>
    <w:rsid w:val="00DF0779"/>
    <w:rsid w:val="00E17C36"/>
    <w:rsid w:val="00E22B6E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5641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24</cp:revision>
  <cp:lastPrinted>2016-01-22T19:24:00Z</cp:lastPrinted>
  <dcterms:created xsi:type="dcterms:W3CDTF">2020-06-01T20:53:00Z</dcterms:created>
  <dcterms:modified xsi:type="dcterms:W3CDTF">2020-06-0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